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A67D96" w14:textId="77777777" w:rsidR="002A3E35" w:rsidRDefault="002A3E35" w:rsidP="004B035D">
      <w:pPr>
        <w:spacing w:line="0" w:lineRule="atLeast"/>
        <w:ind w:right="200"/>
        <w:rPr>
          <w:b/>
          <w:sz w:val="24"/>
          <w:szCs w:val="24"/>
        </w:rPr>
      </w:pPr>
    </w:p>
    <w:p w14:paraId="442CA91A" w14:textId="2B1B340F" w:rsidR="002A3E35" w:rsidRDefault="002A3E35" w:rsidP="002A3E35">
      <w:pPr>
        <w:spacing w:line="0" w:lineRule="atLeast"/>
        <w:ind w:right="200"/>
        <w:jc w:val="center"/>
        <w:rPr>
          <w:b/>
          <w:sz w:val="24"/>
          <w:szCs w:val="24"/>
        </w:rPr>
      </w:pPr>
      <w:bookmarkStart w:id="0" w:name="_GoBack"/>
      <w:r w:rsidRPr="00DE0776">
        <w:rPr>
          <w:b/>
          <w:sz w:val="24"/>
          <w:szCs w:val="24"/>
        </w:rPr>
        <w:t>ANEXO H - ROTEIRO DE AVALIAÇÃO D</w:t>
      </w:r>
      <w:r w:rsidR="001E6C1D">
        <w:rPr>
          <w:b/>
          <w:sz w:val="24"/>
          <w:szCs w:val="24"/>
        </w:rPr>
        <w:t>A PROVA DE TÍTULOS</w:t>
      </w:r>
    </w:p>
    <w:bookmarkEnd w:id="0"/>
    <w:p w14:paraId="26E6FE49" w14:textId="77777777" w:rsidR="001E6C1D" w:rsidRDefault="001E6C1D" w:rsidP="001E6C1D">
      <w:pPr>
        <w:spacing w:line="0" w:lineRule="atLeast"/>
        <w:ind w:right="200"/>
        <w:jc w:val="both"/>
        <w:rPr>
          <w:b/>
          <w:sz w:val="24"/>
          <w:szCs w:val="24"/>
        </w:rPr>
      </w:pPr>
    </w:p>
    <w:p w14:paraId="00601A79" w14:textId="3F792E03" w:rsidR="002A3E35" w:rsidRDefault="001E6C1D" w:rsidP="001E6C1D">
      <w:pPr>
        <w:spacing w:line="0" w:lineRule="atLeast"/>
        <w:ind w:right="2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me do(a) candidato(a): </w:t>
      </w:r>
    </w:p>
    <w:p w14:paraId="0DF4CDA7" w14:textId="77777777" w:rsidR="001E6C1D" w:rsidRDefault="001E6C1D" w:rsidP="002A3E35">
      <w:pPr>
        <w:spacing w:line="0" w:lineRule="atLeast"/>
        <w:ind w:right="200"/>
        <w:jc w:val="center"/>
        <w:rPr>
          <w:b/>
          <w:sz w:val="24"/>
          <w:szCs w:val="24"/>
        </w:rPr>
      </w:pPr>
    </w:p>
    <w:tbl>
      <w:tblPr>
        <w:tblStyle w:val="Tabelacomgrade"/>
        <w:tblW w:w="0" w:type="auto"/>
        <w:tblInd w:w="0" w:type="dxa"/>
        <w:tblLook w:val="04A0" w:firstRow="1" w:lastRow="0" w:firstColumn="1" w:lastColumn="0" w:noHBand="0" w:noVBand="1"/>
      </w:tblPr>
      <w:tblGrid>
        <w:gridCol w:w="450"/>
        <w:gridCol w:w="5744"/>
        <w:gridCol w:w="711"/>
        <w:gridCol w:w="732"/>
        <w:gridCol w:w="793"/>
        <w:gridCol w:w="915"/>
      </w:tblGrid>
      <w:tr w:rsidR="002A3E35" w:rsidRPr="001F76CA" w14:paraId="2D89BF84" w14:textId="77777777" w:rsidTr="00520DCC">
        <w:tc>
          <w:tcPr>
            <w:tcW w:w="0" w:type="auto"/>
            <w:gridSpan w:val="6"/>
            <w:shd w:val="clear" w:color="auto" w:fill="BFBFBF" w:themeFill="background1" w:themeFillShade="BF"/>
          </w:tcPr>
          <w:p w14:paraId="01E44723" w14:textId="77777777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1 - FORMAÇÃO COMPLEMENTAR</w:t>
            </w:r>
          </w:p>
        </w:tc>
      </w:tr>
      <w:tr w:rsidR="002A3E35" w:rsidRPr="001F76CA" w14:paraId="042C1932" w14:textId="77777777" w:rsidTr="00520DCC">
        <w:trPr>
          <w:trHeight w:val="460"/>
        </w:trPr>
        <w:tc>
          <w:tcPr>
            <w:tcW w:w="0" w:type="auto"/>
            <w:vAlign w:val="center"/>
          </w:tcPr>
          <w:p w14:paraId="1884FCD7" w14:textId="77777777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0" w:type="auto"/>
            <w:vAlign w:val="center"/>
          </w:tcPr>
          <w:p w14:paraId="40E48C26" w14:textId="77777777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Descrição do item avaliado</w:t>
            </w:r>
          </w:p>
        </w:tc>
        <w:tc>
          <w:tcPr>
            <w:tcW w:w="0" w:type="auto"/>
            <w:vAlign w:val="center"/>
          </w:tcPr>
          <w:p w14:paraId="1AE16D4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ontos</w:t>
            </w:r>
          </w:p>
          <w:p w14:paraId="552AFCE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unidade</w:t>
            </w:r>
          </w:p>
        </w:tc>
        <w:tc>
          <w:tcPr>
            <w:tcW w:w="0" w:type="auto"/>
            <w:vAlign w:val="center"/>
          </w:tcPr>
          <w:p w14:paraId="6D34691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onto</w:t>
            </w:r>
          </w:p>
          <w:p w14:paraId="0EB1061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máximo</w:t>
            </w:r>
          </w:p>
        </w:tc>
        <w:tc>
          <w:tcPr>
            <w:tcW w:w="0" w:type="auto"/>
            <w:vAlign w:val="center"/>
          </w:tcPr>
          <w:p w14:paraId="3842FC04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Total</w:t>
            </w:r>
          </w:p>
          <w:p w14:paraId="7CCAFB9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atingido</w:t>
            </w:r>
          </w:p>
        </w:tc>
        <w:tc>
          <w:tcPr>
            <w:tcW w:w="0" w:type="auto"/>
            <w:vAlign w:val="center"/>
          </w:tcPr>
          <w:p w14:paraId="1223D84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aginação</w:t>
            </w:r>
          </w:p>
        </w:tc>
      </w:tr>
      <w:tr w:rsidR="002A3E35" w:rsidRPr="001F76CA" w14:paraId="3CE0AE55" w14:textId="77777777" w:rsidTr="00520DCC">
        <w:tc>
          <w:tcPr>
            <w:tcW w:w="0" w:type="auto"/>
          </w:tcPr>
          <w:p w14:paraId="2ACF5600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.1</w:t>
            </w:r>
          </w:p>
        </w:tc>
        <w:tc>
          <w:tcPr>
            <w:tcW w:w="0" w:type="auto"/>
          </w:tcPr>
          <w:p w14:paraId="6F2318BC" w14:textId="65D4E3E4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 xml:space="preserve">Curso de Especialização </w:t>
            </w:r>
            <w:r w:rsidR="001E6C1D" w:rsidRPr="001E6C1D">
              <w:rPr>
                <w:i/>
                <w:sz w:val="22"/>
                <w:szCs w:val="22"/>
              </w:rPr>
              <w:t>L</w:t>
            </w:r>
            <w:r w:rsidRPr="001E6C1D">
              <w:rPr>
                <w:i/>
                <w:sz w:val="22"/>
                <w:szCs w:val="22"/>
              </w:rPr>
              <w:t xml:space="preserve">ato </w:t>
            </w:r>
            <w:r w:rsidR="001E6C1D" w:rsidRPr="001E6C1D">
              <w:rPr>
                <w:i/>
                <w:sz w:val="22"/>
                <w:szCs w:val="22"/>
              </w:rPr>
              <w:t>S</w:t>
            </w:r>
            <w:r w:rsidRPr="001E6C1D">
              <w:rPr>
                <w:i/>
                <w:sz w:val="22"/>
                <w:szCs w:val="22"/>
              </w:rPr>
              <w:t>ensu</w:t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3078E33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,0</w:t>
            </w:r>
          </w:p>
        </w:tc>
        <w:tc>
          <w:tcPr>
            <w:tcW w:w="0" w:type="auto"/>
          </w:tcPr>
          <w:p w14:paraId="28B1F68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,0</w:t>
            </w:r>
          </w:p>
        </w:tc>
        <w:tc>
          <w:tcPr>
            <w:tcW w:w="0" w:type="auto"/>
          </w:tcPr>
          <w:p w14:paraId="4E4B2CF9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509326F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70516577" w14:textId="77777777" w:rsidTr="00520DCC">
        <w:tc>
          <w:tcPr>
            <w:tcW w:w="0" w:type="auto"/>
          </w:tcPr>
          <w:p w14:paraId="128CBCD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14:paraId="3C351BEF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Curso de Aperfeiçoamento (pelo menos 180 horas)</w:t>
            </w:r>
          </w:p>
        </w:tc>
        <w:tc>
          <w:tcPr>
            <w:tcW w:w="0" w:type="auto"/>
          </w:tcPr>
          <w:p w14:paraId="5C7D708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.0</w:t>
            </w:r>
          </w:p>
        </w:tc>
        <w:tc>
          <w:tcPr>
            <w:tcW w:w="0" w:type="auto"/>
          </w:tcPr>
          <w:p w14:paraId="5352903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.0</w:t>
            </w:r>
          </w:p>
        </w:tc>
        <w:tc>
          <w:tcPr>
            <w:tcW w:w="0" w:type="auto"/>
          </w:tcPr>
          <w:p w14:paraId="21731EB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86D332F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3D7314E0" w14:textId="77777777" w:rsidTr="00520DCC">
        <w:tc>
          <w:tcPr>
            <w:tcW w:w="0" w:type="auto"/>
            <w:gridSpan w:val="4"/>
          </w:tcPr>
          <w:p w14:paraId="7DAE8CC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ONTUAÇÃO TOTAL ATINGIDA NO ITEM 1</w:t>
            </w:r>
          </w:p>
        </w:tc>
        <w:tc>
          <w:tcPr>
            <w:tcW w:w="0" w:type="auto"/>
          </w:tcPr>
          <w:p w14:paraId="2C5C770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24E35C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-</w:t>
            </w:r>
          </w:p>
        </w:tc>
      </w:tr>
      <w:tr w:rsidR="002A3E35" w:rsidRPr="001F76CA" w14:paraId="7E6034C1" w14:textId="77777777" w:rsidTr="00520DCC">
        <w:tc>
          <w:tcPr>
            <w:tcW w:w="0" w:type="auto"/>
            <w:gridSpan w:val="6"/>
            <w:shd w:val="clear" w:color="auto" w:fill="BFBFBF" w:themeFill="background1" w:themeFillShade="BF"/>
          </w:tcPr>
          <w:p w14:paraId="02F4A4BA" w14:textId="77777777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2 - EXPERIÊNCIA PROFISSIONAL E DE PESQUISA</w:t>
            </w:r>
          </w:p>
        </w:tc>
      </w:tr>
      <w:tr w:rsidR="002A3E35" w:rsidRPr="001F76CA" w14:paraId="53ECBA99" w14:textId="77777777" w:rsidTr="00520DCC">
        <w:tc>
          <w:tcPr>
            <w:tcW w:w="0" w:type="auto"/>
            <w:vAlign w:val="center"/>
          </w:tcPr>
          <w:p w14:paraId="4BD4D15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0" w:type="auto"/>
            <w:vAlign w:val="center"/>
          </w:tcPr>
          <w:p w14:paraId="3E70DA4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Descrição do item avaliado</w:t>
            </w:r>
          </w:p>
        </w:tc>
        <w:tc>
          <w:tcPr>
            <w:tcW w:w="0" w:type="auto"/>
            <w:vAlign w:val="center"/>
          </w:tcPr>
          <w:p w14:paraId="0A732C3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ontos</w:t>
            </w:r>
          </w:p>
          <w:p w14:paraId="7F74F47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unidade</w:t>
            </w:r>
          </w:p>
        </w:tc>
        <w:tc>
          <w:tcPr>
            <w:tcW w:w="0" w:type="auto"/>
            <w:vAlign w:val="center"/>
          </w:tcPr>
          <w:p w14:paraId="44D2ED3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onto</w:t>
            </w:r>
          </w:p>
          <w:p w14:paraId="6AE43AF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máximo</w:t>
            </w:r>
          </w:p>
        </w:tc>
        <w:tc>
          <w:tcPr>
            <w:tcW w:w="0" w:type="auto"/>
            <w:vAlign w:val="center"/>
          </w:tcPr>
          <w:p w14:paraId="50B6EE9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Total</w:t>
            </w:r>
          </w:p>
          <w:p w14:paraId="14EC278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atingido</w:t>
            </w:r>
          </w:p>
        </w:tc>
        <w:tc>
          <w:tcPr>
            <w:tcW w:w="0" w:type="auto"/>
            <w:vAlign w:val="center"/>
          </w:tcPr>
          <w:p w14:paraId="42B5CFAB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aginação</w:t>
            </w:r>
          </w:p>
        </w:tc>
      </w:tr>
      <w:tr w:rsidR="002A3E35" w:rsidRPr="001F76CA" w14:paraId="03DF3798" w14:textId="77777777" w:rsidTr="00520DCC">
        <w:tc>
          <w:tcPr>
            <w:tcW w:w="0" w:type="auto"/>
            <w:vAlign w:val="center"/>
          </w:tcPr>
          <w:p w14:paraId="3BBF538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1</w:t>
            </w:r>
          </w:p>
        </w:tc>
        <w:tc>
          <w:tcPr>
            <w:tcW w:w="0" w:type="auto"/>
          </w:tcPr>
          <w:p w14:paraId="35F34020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Docência na Educação Básica (por ano)</w:t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  <w:vAlign w:val="center"/>
          </w:tcPr>
          <w:p w14:paraId="4FEFD14F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.4</w:t>
            </w:r>
          </w:p>
        </w:tc>
        <w:tc>
          <w:tcPr>
            <w:tcW w:w="0" w:type="auto"/>
          </w:tcPr>
          <w:p w14:paraId="3E3D9AB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0</w:t>
            </w:r>
          </w:p>
        </w:tc>
        <w:tc>
          <w:tcPr>
            <w:tcW w:w="0" w:type="auto"/>
          </w:tcPr>
          <w:p w14:paraId="5C644DB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0F06686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3EC3B035" w14:textId="77777777" w:rsidTr="00520DCC">
        <w:tc>
          <w:tcPr>
            <w:tcW w:w="0" w:type="auto"/>
            <w:vAlign w:val="center"/>
          </w:tcPr>
          <w:p w14:paraId="25647A5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2</w:t>
            </w:r>
          </w:p>
        </w:tc>
        <w:tc>
          <w:tcPr>
            <w:tcW w:w="0" w:type="auto"/>
          </w:tcPr>
          <w:p w14:paraId="1AB63752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Docência na Educação Superior (por ano)</w:t>
            </w:r>
          </w:p>
        </w:tc>
        <w:tc>
          <w:tcPr>
            <w:tcW w:w="0" w:type="auto"/>
            <w:vAlign w:val="center"/>
          </w:tcPr>
          <w:p w14:paraId="5B7504D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5</w:t>
            </w:r>
          </w:p>
        </w:tc>
        <w:tc>
          <w:tcPr>
            <w:tcW w:w="0" w:type="auto"/>
          </w:tcPr>
          <w:p w14:paraId="334804A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,0</w:t>
            </w:r>
          </w:p>
        </w:tc>
        <w:tc>
          <w:tcPr>
            <w:tcW w:w="0" w:type="auto"/>
          </w:tcPr>
          <w:p w14:paraId="6CE72BE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B8BD6FD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47514D5F" w14:textId="77777777" w:rsidTr="00520DCC">
        <w:tc>
          <w:tcPr>
            <w:tcW w:w="0" w:type="auto"/>
            <w:vAlign w:val="center"/>
          </w:tcPr>
          <w:p w14:paraId="744BA450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3</w:t>
            </w:r>
          </w:p>
        </w:tc>
        <w:tc>
          <w:tcPr>
            <w:tcW w:w="0" w:type="auto"/>
          </w:tcPr>
          <w:p w14:paraId="14EB80B5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Orientação de TCC/Monogr</w:t>
            </w:r>
            <w:r>
              <w:rPr>
                <w:sz w:val="22"/>
                <w:szCs w:val="22"/>
              </w:rPr>
              <w:t>afia/ Iniciação Científica (I.C)</w:t>
            </w:r>
          </w:p>
        </w:tc>
        <w:tc>
          <w:tcPr>
            <w:tcW w:w="0" w:type="auto"/>
            <w:vAlign w:val="center"/>
          </w:tcPr>
          <w:p w14:paraId="29B56C1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2</w:t>
            </w:r>
          </w:p>
        </w:tc>
        <w:tc>
          <w:tcPr>
            <w:tcW w:w="0" w:type="auto"/>
          </w:tcPr>
          <w:p w14:paraId="3001252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,0</w:t>
            </w:r>
          </w:p>
        </w:tc>
        <w:tc>
          <w:tcPr>
            <w:tcW w:w="0" w:type="auto"/>
          </w:tcPr>
          <w:p w14:paraId="36FBC8E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456F71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75691191" w14:textId="77777777" w:rsidTr="00520DCC">
        <w:trPr>
          <w:trHeight w:val="114"/>
        </w:trPr>
        <w:tc>
          <w:tcPr>
            <w:tcW w:w="0" w:type="auto"/>
            <w:vAlign w:val="center"/>
          </w:tcPr>
          <w:p w14:paraId="15121BA4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4</w:t>
            </w:r>
          </w:p>
        </w:tc>
        <w:tc>
          <w:tcPr>
            <w:tcW w:w="0" w:type="auto"/>
          </w:tcPr>
          <w:p w14:paraId="72BB2C28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 xml:space="preserve">Participação em Projetos </w:t>
            </w:r>
            <w:proofErr w:type="gramStart"/>
            <w:r w:rsidRPr="001F76CA">
              <w:rPr>
                <w:sz w:val="22"/>
                <w:szCs w:val="22"/>
              </w:rPr>
              <w:t>de  Pesquisa</w:t>
            </w:r>
            <w:proofErr w:type="gramEnd"/>
            <w:r w:rsidRPr="001F76CA">
              <w:rPr>
                <w:sz w:val="22"/>
                <w:szCs w:val="22"/>
              </w:rPr>
              <w:t xml:space="preserve"> Institucionalizado (por projeto)</w:t>
            </w:r>
          </w:p>
        </w:tc>
        <w:tc>
          <w:tcPr>
            <w:tcW w:w="0" w:type="auto"/>
            <w:vAlign w:val="center"/>
          </w:tcPr>
          <w:p w14:paraId="1199E29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5</w:t>
            </w:r>
          </w:p>
        </w:tc>
        <w:tc>
          <w:tcPr>
            <w:tcW w:w="0" w:type="auto"/>
          </w:tcPr>
          <w:p w14:paraId="579739AF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,0</w:t>
            </w:r>
          </w:p>
        </w:tc>
        <w:tc>
          <w:tcPr>
            <w:tcW w:w="0" w:type="auto"/>
          </w:tcPr>
          <w:p w14:paraId="5F8CE58F" w14:textId="77777777" w:rsidR="002A3E35" w:rsidRPr="001F76CA" w:rsidRDefault="002A3E35" w:rsidP="00520DCC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B4F89DF" w14:textId="77777777" w:rsidR="002A3E35" w:rsidRPr="001F76CA" w:rsidRDefault="002A3E35" w:rsidP="00520DCC">
            <w:pPr>
              <w:rPr>
                <w:sz w:val="22"/>
                <w:szCs w:val="22"/>
              </w:rPr>
            </w:pPr>
          </w:p>
        </w:tc>
      </w:tr>
      <w:tr w:rsidR="002A3E35" w:rsidRPr="001F76CA" w14:paraId="7937266A" w14:textId="77777777" w:rsidTr="00520DCC">
        <w:tc>
          <w:tcPr>
            <w:tcW w:w="0" w:type="auto"/>
            <w:vAlign w:val="center"/>
          </w:tcPr>
          <w:p w14:paraId="5AD3D48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5</w:t>
            </w:r>
          </w:p>
        </w:tc>
        <w:tc>
          <w:tcPr>
            <w:tcW w:w="0" w:type="auto"/>
          </w:tcPr>
          <w:p w14:paraId="0B8DD5DB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 xml:space="preserve">Palestra/Conferência/Mesa </w:t>
            </w:r>
            <w:proofErr w:type="gramStart"/>
            <w:r w:rsidRPr="001F76CA">
              <w:rPr>
                <w:sz w:val="22"/>
                <w:szCs w:val="22"/>
              </w:rPr>
              <w:t>Redonda  proferidas</w:t>
            </w:r>
            <w:proofErr w:type="gramEnd"/>
            <w:r w:rsidRPr="001F76CA">
              <w:rPr>
                <w:sz w:val="22"/>
                <w:szCs w:val="22"/>
              </w:rPr>
              <w:t xml:space="preserve">  e  Mini</w:t>
            </w:r>
          </w:p>
          <w:p w14:paraId="5B51E19D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Curso ministrado em eventos acadêmicos (por trabalho)</w:t>
            </w:r>
          </w:p>
        </w:tc>
        <w:tc>
          <w:tcPr>
            <w:tcW w:w="0" w:type="auto"/>
            <w:vAlign w:val="center"/>
          </w:tcPr>
          <w:p w14:paraId="6F49209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1</w:t>
            </w:r>
          </w:p>
          <w:p w14:paraId="63736764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D5245F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5</w:t>
            </w:r>
          </w:p>
        </w:tc>
        <w:tc>
          <w:tcPr>
            <w:tcW w:w="0" w:type="auto"/>
          </w:tcPr>
          <w:p w14:paraId="3852D804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D35EFA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450B727A" w14:textId="77777777" w:rsidTr="00520DCC">
        <w:tc>
          <w:tcPr>
            <w:tcW w:w="0" w:type="auto"/>
            <w:vAlign w:val="center"/>
          </w:tcPr>
          <w:p w14:paraId="53C9A76B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6</w:t>
            </w:r>
          </w:p>
        </w:tc>
        <w:tc>
          <w:tcPr>
            <w:tcW w:w="0" w:type="auto"/>
          </w:tcPr>
          <w:p w14:paraId="7A2897E6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articipação em Banca Examinadora de defesa pública de TCC/Monografia (por banca)</w:t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  <w:vAlign w:val="center"/>
          </w:tcPr>
          <w:p w14:paraId="02583F34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0E7D700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7D408B79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0338F4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0E042D88" w14:textId="77777777" w:rsidTr="00520DCC">
        <w:tc>
          <w:tcPr>
            <w:tcW w:w="0" w:type="auto"/>
            <w:vAlign w:val="center"/>
          </w:tcPr>
          <w:p w14:paraId="63337F3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7</w:t>
            </w:r>
          </w:p>
        </w:tc>
        <w:tc>
          <w:tcPr>
            <w:tcW w:w="0" w:type="auto"/>
          </w:tcPr>
          <w:p w14:paraId="49A388F1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Organização de eventos acadêmicos (por evento)</w:t>
            </w:r>
          </w:p>
        </w:tc>
        <w:tc>
          <w:tcPr>
            <w:tcW w:w="0" w:type="auto"/>
            <w:vAlign w:val="center"/>
          </w:tcPr>
          <w:p w14:paraId="21C94EF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42E7CD5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.0</w:t>
            </w:r>
          </w:p>
        </w:tc>
        <w:tc>
          <w:tcPr>
            <w:tcW w:w="0" w:type="auto"/>
          </w:tcPr>
          <w:p w14:paraId="51BCB05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EC59C2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57B557CA" w14:textId="77777777" w:rsidTr="00520DCC">
        <w:tc>
          <w:tcPr>
            <w:tcW w:w="0" w:type="auto"/>
            <w:vAlign w:val="center"/>
          </w:tcPr>
          <w:p w14:paraId="5153781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8</w:t>
            </w:r>
          </w:p>
        </w:tc>
        <w:tc>
          <w:tcPr>
            <w:tcW w:w="0" w:type="auto"/>
          </w:tcPr>
          <w:p w14:paraId="0A323730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Coordenação de Cursos de Graduação ou Pós-Graduação</w:t>
            </w:r>
          </w:p>
          <w:p w14:paraId="437BEE73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lato sensu (por ano/atividade)</w:t>
            </w:r>
          </w:p>
        </w:tc>
        <w:tc>
          <w:tcPr>
            <w:tcW w:w="0" w:type="auto"/>
            <w:vAlign w:val="center"/>
          </w:tcPr>
          <w:p w14:paraId="04778C9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5</w:t>
            </w:r>
          </w:p>
          <w:p w14:paraId="79595C6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43A328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,5</w:t>
            </w:r>
          </w:p>
        </w:tc>
        <w:tc>
          <w:tcPr>
            <w:tcW w:w="0" w:type="auto"/>
          </w:tcPr>
          <w:p w14:paraId="77B0787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80A8C4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0617C0DE" w14:textId="77777777" w:rsidTr="00520DCC">
        <w:tc>
          <w:tcPr>
            <w:tcW w:w="0" w:type="auto"/>
            <w:vAlign w:val="center"/>
          </w:tcPr>
          <w:p w14:paraId="62F5B6D9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.9</w:t>
            </w:r>
          </w:p>
        </w:tc>
        <w:tc>
          <w:tcPr>
            <w:tcW w:w="0" w:type="auto"/>
          </w:tcPr>
          <w:p w14:paraId="07749434" w14:textId="121C84D6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Orientação de I</w:t>
            </w:r>
            <w:r w:rsidR="00CA04EC">
              <w:rPr>
                <w:sz w:val="22"/>
                <w:szCs w:val="22"/>
              </w:rPr>
              <w:t xml:space="preserve">niciação </w:t>
            </w:r>
            <w:r w:rsidRPr="001F76CA">
              <w:rPr>
                <w:sz w:val="22"/>
                <w:szCs w:val="22"/>
              </w:rPr>
              <w:t>C</w:t>
            </w:r>
            <w:r w:rsidR="00CA04EC">
              <w:rPr>
                <w:sz w:val="22"/>
                <w:szCs w:val="22"/>
              </w:rPr>
              <w:t>ientífica</w:t>
            </w:r>
            <w:r w:rsidRPr="001F76CA">
              <w:rPr>
                <w:sz w:val="22"/>
                <w:szCs w:val="22"/>
              </w:rPr>
              <w:t xml:space="preserve"> e/ou Monitoria</w:t>
            </w:r>
          </w:p>
        </w:tc>
        <w:tc>
          <w:tcPr>
            <w:tcW w:w="0" w:type="auto"/>
            <w:vAlign w:val="center"/>
          </w:tcPr>
          <w:p w14:paraId="1E663B8D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3</w:t>
            </w:r>
          </w:p>
        </w:tc>
        <w:tc>
          <w:tcPr>
            <w:tcW w:w="0" w:type="auto"/>
          </w:tcPr>
          <w:p w14:paraId="53074D97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,5</w:t>
            </w:r>
          </w:p>
        </w:tc>
        <w:tc>
          <w:tcPr>
            <w:tcW w:w="0" w:type="auto"/>
          </w:tcPr>
          <w:p w14:paraId="5A386AA0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15F74FC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06F4F671" w14:textId="77777777" w:rsidTr="00520DCC">
        <w:tc>
          <w:tcPr>
            <w:tcW w:w="0" w:type="auto"/>
            <w:gridSpan w:val="4"/>
          </w:tcPr>
          <w:p w14:paraId="5C07A31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ONTUAÇÃO TOTAL ATINGIDA NO ITEM 2</w:t>
            </w:r>
          </w:p>
        </w:tc>
        <w:tc>
          <w:tcPr>
            <w:tcW w:w="0" w:type="auto"/>
          </w:tcPr>
          <w:p w14:paraId="2C08F2B0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E53266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-</w:t>
            </w:r>
          </w:p>
        </w:tc>
      </w:tr>
      <w:tr w:rsidR="002A3E35" w:rsidRPr="001F76CA" w14:paraId="36373D75" w14:textId="77777777" w:rsidTr="00520DCC">
        <w:tc>
          <w:tcPr>
            <w:tcW w:w="0" w:type="auto"/>
            <w:gridSpan w:val="6"/>
            <w:shd w:val="clear" w:color="auto" w:fill="BFBFBF" w:themeFill="background1" w:themeFillShade="BF"/>
          </w:tcPr>
          <w:p w14:paraId="7E9F095D" w14:textId="51D2DADB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3 - PRODUÇÃO CIENTÍFICA (201</w:t>
            </w:r>
            <w:r w:rsidR="00CA04EC">
              <w:rPr>
                <w:b/>
                <w:sz w:val="22"/>
                <w:szCs w:val="22"/>
              </w:rPr>
              <w:t>3</w:t>
            </w:r>
            <w:r w:rsidRPr="001F76CA">
              <w:rPr>
                <w:b/>
                <w:sz w:val="22"/>
                <w:szCs w:val="22"/>
              </w:rPr>
              <w:t xml:space="preserve"> a 201</w:t>
            </w:r>
            <w:r w:rsidR="00CA04EC">
              <w:rPr>
                <w:b/>
                <w:sz w:val="22"/>
                <w:szCs w:val="22"/>
              </w:rPr>
              <w:t>8</w:t>
            </w:r>
            <w:r w:rsidRPr="001F76CA">
              <w:rPr>
                <w:b/>
                <w:sz w:val="22"/>
                <w:szCs w:val="22"/>
              </w:rPr>
              <w:t>)</w:t>
            </w:r>
          </w:p>
        </w:tc>
      </w:tr>
      <w:tr w:rsidR="002A3E35" w:rsidRPr="001F76CA" w14:paraId="5D4FDEB7" w14:textId="77777777" w:rsidTr="00520DCC">
        <w:trPr>
          <w:trHeight w:val="537"/>
        </w:trPr>
        <w:tc>
          <w:tcPr>
            <w:tcW w:w="0" w:type="auto"/>
            <w:vAlign w:val="center"/>
          </w:tcPr>
          <w:p w14:paraId="003D70F9" w14:textId="77777777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0" w:type="auto"/>
            <w:vAlign w:val="center"/>
          </w:tcPr>
          <w:p w14:paraId="5023AE2A" w14:textId="77777777" w:rsidR="002A3E35" w:rsidRPr="001F76CA" w:rsidRDefault="002A3E35" w:rsidP="00520DCC">
            <w:pPr>
              <w:jc w:val="center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Descrição do item avaliado</w:t>
            </w:r>
          </w:p>
        </w:tc>
        <w:tc>
          <w:tcPr>
            <w:tcW w:w="0" w:type="auto"/>
            <w:vAlign w:val="center"/>
          </w:tcPr>
          <w:p w14:paraId="03DD5376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Pontos</w:t>
            </w:r>
          </w:p>
          <w:p w14:paraId="5CD77B54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unidade</w:t>
            </w:r>
          </w:p>
        </w:tc>
        <w:tc>
          <w:tcPr>
            <w:tcW w:w="0" w:type="auto"/>
            <w:vAlign w:val="center"/>
          </w:tcPr>
          <w:p w14:paraId="51A33ED3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Ponto</w:t>
            </w:r>
          </w:p>
          <w:p w14:paraId="7EAE0169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máximo</w:t>
            </w:r>
          </w:p>
        </w:tc>
        <w:tc>
          <w:tcPr>
            <w:tcW w:w="0" w:type="auto"/>
            <w:vAlign w:val="center"/>
          </w:tcPr>
          <w:p w14:paraId="74791466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Total</w:t>
            </w:r>
          </w:p>
          <w:p w14:paraId="6410859D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Atingido</w:t>
            </w:r>
          </w:p>
        </w:tc>
        <w:tc>
          <w:tcPr>
            <w:tcW w:w="0" w:type="auto"/>
            <w:vAlign w:val="center"/>
          </w:tcPr>
          <w:p w14:paraId="68E2BBEA" w14:textId="77777777" w:rsidR="002A3E35" w:rsidRPr="00CA6A68" w:rsidRDefault="002A3E35" w:rsidP="00520DCC">
            <w:pPr>
              <w:jc w:val="center"/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Paginação</w:t>
            </w:r>
          </w:p>
        </w:tc>
      </w:tr>
      <w:tr w:rsidR="002A3E35" w:rsidRPr="001F76CA" w14:paraId="6231EB5B" w14:textId="77777777" w:rsidTr="00520DCC">
        <w:trPr>
          <w:trHeight w:val="301"/>
        </w:trPr>
        <w:tc>
          <w:tcPr>
            <w:tcW w:w="0" w:type="auto"/>
          </w:tcPr>
          <w:p w14:paraId="5C200319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1</w:t>
            </w:r>
          </w:p>
        </w:tc>
        <w:tc>
          <w:tcPr>
            <w:tcW w:w="0" w:type="auto"/>
            <w:vAlign w:val="bottom"/>
          </w:tcPr>
          <w:p w14:paraId="5323B025" w14:textId="77777777" w:rsidR="002A3E35" w:rsidRPr="00CA6A68" w:rsidRDefault="002A3E35" w:rsidP="00520DCC">
            <w:pPr>
              <w:rPr>
                <w:sz w:val="22"/>
                <w:szCs w:val="22"/>
              </w:rPr>
            </w:pPr>
            <w:r w:rsidRPr="00CA6A68">
              <w:rPr>
                <w:sz w:val="22"/>
                <w:szCs w:val="22"/>
              </w:rPr>
              <w:t>Participação em evento científico sem apresentação de t</w:t>
            </w:r>
            <w:r>
              <w:rPr>
                <w:sz w:val="22"/>
                <w:szCs w:val="22"/>
              </w:rPr>
              <w:t>rabalho</w:t>
            </w:r>
          </w:p>
        </w:tc>
        <w:tc>
          <w:tcPr>
            <w:tcW w:w="0" w:type="auto"/>
          </w:tcPr>
          <w:p w14:paraId="1B29620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1</w:t>
            </w:r>
          </w:p>
        </w:tc>
        <w:tc>
          <w:tcPr>
            <w:tcW w:w="0" w:type="auto"/>
          </w:tcPr>
          <w:p w14:paraId="1DA226D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5</w:t>
            </w:r>
          </w:p>
        </w:tc>
        <w:tc>
          <w:tcPr>
            <w:tcW w:w="0" w:type="auto"/>
          </w:tcPr>
          <w:p w14:paraId="70B8FBD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03A1687B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25CB9848" w14:textId="77777777" w:rsidTr="00520DCC">
        <w:trPr>
          <w:trHeight w:val="276"/>
        </w:trPr>
        <w:tc>
          <w:tcPr>
            <w:tcW w:w="0" w:type="auto"/>
          </w:tcPr>
          <w:p w14:paraId="301EF680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2</w:t>
            </w:r>
          </w:p>
        </w:tc>
        <w:tc>
          <w:tcPr>
            <w:tcW w:w="0" w:type="auto"/>
            <w:vAlign w:val="bottom"/>
          </w:tcPr>
          <w:p w14:paraId="2EE34A51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Partic</w:t>
            </w:r>
            <w:r>
              <w:rPr>
                <w:sz w:val="22"/>
                <w:szCs w:val="22"/>
              </w:rPr>
              <w:t xml:space="preserve">ipação </w:t>
            </w:r>
            <w:r w:rsidRPr="001F76CA">
              <w:rPr>
                <w:sz w:val="22"/>
                <w:szCs w:val="22"/>
              </w:rPr>
              <w:t>em</w:t>
            </w:r>
            <w:r w:rsidRPr="001F76CA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evento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científico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com apresentação</w:t>
            </w:r>
            <w:r>
              <w:rPr>
                <w:sz w:val="22"/>
                <w:szCs w:val="22"/>
              </w:rPr>
              <w:t xml:space="preserve"> de </w:t>
            </w:r>
            <w:r w:rsidRPr="001F76CA">
              <w:rPr>
                <w:sz w:val="22"/>
                <w:szCs w:val="22"/>
              </w:rPr>
              <w:t>trabalho</w:t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60A6D9A5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2</w:t>
            </w:r>
          </w:p>
        </w:tc>
        <w:tc>
          <w:tcPr>
            <w:tcW w:w="0" w:type="auto"/>
          </w:tcPr>
          <w:p w14:paraId="7BF86F1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2,0</w:t>
            </w:r>
          </w:p>
        </w:tc>
        <w:tc>
          <w:tcPr>
            <w:tcW w:w="0" w:type="auto"/>
          </w:tcPr>
          <w:p w14:paraId="04CA077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58D38DF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3D4F1CFB" w14:textId="77777777" w:rsidTr="00520DCC">
        <w:trPr>
          <w:trHeight w:val="177"/>
        </w:trPr>
        <w:tc>
          <w:tcPr>
            <w:tcW w:w="0" w:type="auto"/>
          </w:tcPr>
          <w:p w14:paraId="0E9DD0C2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3</w:t>
            </w:r>
          </w:p>
        </w:tc>
        <w:tc>
          <w:tcPr>
            <w:tcW w:w="0" w:type="auto"/>
            <w:vAlign w:val="bottom"/>
          </w:tcPr>
          <w:p w14:paraId="575E6AB5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 xml:space="preserve">Resumo </w:t>
            </w:r>
            <w:r>
              <w:rPr>
                <w:sz w:val="22"/>
                <w:szCs w:val="22"/>
              </w:rPr>
              <w:t>publicado em Anais de evento</w:t>
            </w:r>
          </w:p>
        </w:tc>
        <w:tc>
          <w:tcPr>
            <w:tcW w:w="0" w:type="auto"/>
          </w:tcPr>
          <w:p w14:paraId="5C307F7D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3</w:t>
            </w:r>
          </w:p>
        </w:tc>
        <w:tc>
          <w:tcPr>
            <w:tcW w:w="0" w:type="auto"/>
          </w:tcPr>
          <w:p w14:paraId="4B97C12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,5</w:t>
            </w:r>
          </w:p>
        </w:tc>
        <w:tc>
          <w:tcPr>
            <w:tcW w:w="0" w:type="auto"/>
          </w:tcPr>
          <w:p w14:paraId="17DA5189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D76B01D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40A0FCD1" w14:textId="77777777" w:rsidTr="00520DCC">
        <w:trPr>
          <w:trHeight w:val="209"/>
        </w:trPr>
        <w:tc>
          <w:tcPr>
            <w:tcW w:w="0" w:type="auto"/>
          </w:tcPr>
          <w:p w14:paraId="1F1797DC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4</w:t>
            </w:r>
          </w:p>
        </w:tc>
        <w:tc>
          <w:tcPr>
            <w:tcW w:w="0" w:type="auto"/>
            <w:vAlign w:val="bottom"/>
          </w:tcPr>
          <w:p w14:paraId="6729A21E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Trabalho completo publicado em Anais de evento</w:t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433D58E0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6</w:t>
            </w:r>
          </w:p>
        </w:tc>
        <w:tc>
          <w:tcPr>
            <w:tcW w:w="0" w:type="auto"/>
          </w:tcPr>
          <w:p w14:paraId="23876C8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,0</w:t>
            </w:r>
          </w:p>
        </w:tc>
        <w:tc>
          <w:tcPr>
            <w:tcW w:w="0" w:type="auto"/>
          </w:tcPr>
          <w:p w14:paraId="1D5A769E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2855880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3620FCE5" w14:textId="77777777" w:rsidTr="00520DCC">
        <w:trPr>
          <w:trHeight w:val="391"/>
        </w:trPr>
        <w:tc>
          <w:tcPr>
            <w:tcW w:w="0" w:type="auto"/>
          </w:tcPr>
          <w:p w14:paraId="7B0FC15A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5</w:t>
            </w:r>
          </w:p>
        </w:tc>
        <w:tc>
          <w:tcPr>
            <w:tcW w:w="0" w:type="auto"/>
            <w:vAlign w:val="bottom"/>
          </w:tcPr>
          <w:p w14:paraId="26799B53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rtigo </w:t>
            </w:r>
            <w:r w:rsidRPr="001F76CA">
              <w:rPr>
                <w:sz w:val="22"/>
                <w:szCs w:val="22"/>
              </w:rPr>
              <w:t>ci</w:t>
            </w:r>
            <w:r>
              <w:rPr>
                <w:sz w:val="22"/>
                <w:szCs w:val="22"/>
              </w:rPr>
              <w:t xml:space="preserve">entífico </w:t>
            </w:r>
            <w:r w:rsidRPr="001F76CA">
              <w:rPr>
                <w:sz w:val="22"/>
                <w:szCs w:val="22"/>
              </w:rPr>
              <w:t>publicado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em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periódico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 xml:space="preserve">com </w:t>
            </w:r>
            <w:proofErr w:type="spellStart"/>
            <w:r w:rsidRPr="001F76CA">
              <w:rPr>
                <w:sz w:val="22"/>
                <w:szCs w:val="22"/>
              </w:rPr>
              <w:t>Qualis</w:t>
            </w:r>
            <w:proofErr w:type="spellEnd"/>
            <w:r w:rsidRPr="001F76CA">
              <w:rPr>
                <w:sz w:val="22"/>
                <w:szCs w:val="22"/>
              </w:rPr>
              <w:t>/CAPES</w:t>
            </w:r>
            <w:r>
              <w:rPr>
                <w:sz w:val="22"/>
                <w:szCs w:val="22"/>
              </w:rPr>
              <w:t xml:space="preserve"> 2013-2016</w:t>
            </w:r>
            <w:r w:rsidRPr="001F76CA">
              <w:rPr>
                <w:sz w:val="22"/>
                <w:szCs w:val="22"/>
              </w:rPr>
              <w:t xml:space="preserve"> (A1, A2, B1 ou B2</w:t>
            </w:r>
            <w:r>
              <w:rPr>
                <w:sz w:val="22"/>
                <w:szCs w:val="22"/>
              </w:rPr>
              <w:t>), Área Educação</w:t>
            </w:r>
          </w:p>
        </w:tc>
        <w:tc>
          <w:tcPr>
            <w:tcW w:w="0" w:type="auto"/>
          </w:tcPr>
          <w:p w14:paraId="22487BEC" w14:textId="542C65DA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2</w:t>
            </w:r>
            <w:r w:rsidR="002A3E35" w:rsidRPr="00DC1654">
              <w:rPr>
                <w:sz w:val="22"/>
                <w:szCs w:val="22"/>
              </w:rPr>
              <w:t>,0</w:t>
            </w:r>
            <w:r w:rsidR="002A3E35" w:rsidRPr="00DC1654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51C6CC1F" w14:textId="75C19D6E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8</w:t>
            </w:r>
            <w:r w:rsidR="002A3E35" w:rsidRPr="00DC1654">
              <w:rPr>
                <w:sz w:val="22"/>
                <w:szCs w:val="22"/>
              </w:rPr>
              <w:t>,0</w:t>
            </w:r>
          </w:p>
        </w:tc>
        <w:tc>
          <w:tcPr>
            <w:tcW w:w="0" w:type="auto"/>
          </w:tcPr>
          <w:p w14:paraId="5291B4BA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ACF19E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10D614DB" w14:textId="77777777" w:rsidTr="00520DCC">
        <w:trPr>
          <w:trHeight w:val="391"/>
        </w:trPr>
        <w:tc>
          <w:tcPr>
            <w:tcW w:w="0" w:type="auto"/>
          </w:tcPr>
          <w:p w14:paraId="2A92B875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6</w:t>
            </w:r>
          </w:p>
        </w:tc>
        <w:tc>
          <w:tcPr>
            <w:tcW w:w="0" w:type="auto"/>
            <w:vAlign w:val="bottom"/>
          </w:tcPr>
          <w:p w14:paraId="59BB1D1F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rtigo </w:t>
            </w:r>
            <w:r w:rsidRPr="001F76CA">
              <w:rPr>
                <w:sz w:val="22"/>
                <w:szCs w:val="22"/>
              </w:rPr>
              <w:t>ci</w:t>
            </w:r>
            <w:r>
              <w:rPr>
                <w:sz w:val="22"/>
                <w:szCs w:val="22"/>
              </w:rPr>
              <w:t xml:space="preserve">entífico </w:t>
            </w:r>
            <w:r w:rsidRPr="001F76CA">
              <w:rPr>
                <w:sz w:val="22"/>
                <w:szCs w:val="22"/>
              </w:rPr>
              <w:t>publicado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em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>periódico</w:t>
            </w:r>
            <w:r>
              <w:rPr>
                <w:sz w:val="22"/>
                <w:szCs w:val="22"/>
              </w:rPr>
              <w:t xml:space="preserve"> </w:t>
            </w:r>
            <w:r w:rsidRPr="001F76CA">
              <w:rPr>
                <w:sz w:val="22"/>
                <w:szCs w:val="22"/>
              </w:rPr>
              <w:t xml:space="preserve">com </w:t>
            </w:r>
            <w:proofErr w:type="spellStart"/>
            <w:r w:rsidRPr="001F76CA">
              <w:rPr>
                <w:sz w:val="22"/>
                <w:szCs w:val="22"/>
              </w:rPr>
              <w:t>Qualis</w:t>
            </w:r>
            <w:proofErr w:type="spellEnd"/>
            <w:r w:rsidRPr="001F76CA">
              <w:rPr>
                <w:sz w:val="22"/>
                <w:szCs w:val="22"/>
              </w:rPr>
              <w:t>/CAPES</w:t>
            </w:r>
            <w:r>
              <w:rPr>
                <w:sz w:val="22"/>
                <w:szCs w:val="22"/>
              </w:rPr>
              <w:t xml:space="preserve"> 2013-2016</w:t>
            </w:r>
            <w:r w:rsidRPr="001F76CA">
              <w:rPr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B3</w:t>
            </w:r>
            <w:r w:rsidRPr="001F76CA">
              <w:rPr>
                <w:sz w:val="22"/>
                <w:szCs w:val="22"/>
              </w:rPr>
              <w:t xml:space="preserve"> ou B</w:t>
            </w:r>
            <w:r>
              <w:rPr>
                <w:sz w:val="22"/>
                <w:szCs w:val="22"/>
              </w:rPr>
              <w:t>4), Área Educação</w:t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7A590613" w14:textId="74D0ADCA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1</w:t>
            </w:r>
            <w:r w:rsidR="002A3E35" w:rsidRPr="00DC1654">
              <w:rPr>
                <w:sz w:val="22"/>
                <w:szCs w:val="22"/>
              </w:rPr>
              <w:t>,</w:t>
            </w:r>
            <w:r w:rsidRPr="00DC1654">
              <w:rPr>
                <w:sz w:val="22"/>
                <w:szCs w:val="22"/>
              </w:rPr>
              <w:t>0</w:t>
            </w:r>
            <w:r w:rsidR="002A3E35" w:rsidRPr="00DC1654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444B029C" w14:textId="3E12300A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4</w:t>
            </w:r>
            <w:r w:rsidR="002A3E35" w:rsidRPr="00DC1654">
              <w:rPr>
                <w:sz w:val="22"/>
                <w:szCs w:val="22"/>
              </w:rPr>
              <w:t>,0</w:t>
            </w:r>
          </w:p>
        </w:tc>
        <w:tc>
          <w:tcPr>
            <w:tcW w:w="0" w:type="auto"/>
          </w:tcPr>
          <w:p w14:paraId="0CAFF05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4A31E8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083657A2" w14:textId="77777777" w:rsidTr="00520DCC">
        <w:trPr>
          <w:trHeight w:val="391"/>
        </w:trPr>
        <w:tc>
          <w:tcPr>
            <w:tcW w:w="0" w:type="auto"/>
          </w:tcPr>
          <w:p w14:paraId="7FEACECD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7</w:t>
            </w:r>
          </w:p>
        </w:tc>
        <w:tc>
          <w:tcPr>
            <w:tcW w:w="0" w:type="auto"/>
            <w:vAlign w:val="bottom"/>
          </w:tcPr>
          <w:p w14:paraId="6E0C85FB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Capítulo/Organização de livros publicados em editora com corpo editorial</w:t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717CE398" w14:textId="2F240E7C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1</w:t>
            </w:r>
            <w:r w:rsidR="002A3E35" w:rsidRPr="00DC1654">
              <w:rPr>
                <w:sz w:val="22"/>
                <w:szCs w:val="22"/>
              </w:rPr>
              <w:t>,</w:t>
            </w:r>
            <w:r w:rsidRPr="00DC1654">
              <w:rPr>
                <w:sz w:val="22"/>
                <w:szCs w:val="22"/>
              </w:rPr>
              <w:t>0</w:t>
            </w:r>
            <w:r w:rsidR="002A3E35" w:rsidRPr="00DC1654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5F343055" w14:textId="3305F07A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4</w:t>
            </w:r>
            <w:r w:rsidR="002A3E35" w:rsidRPr="00DC1654">
              <w:rPr>
                <w:sz w:val="22"/>
                <w:szCs w:val="22"/>
              </w:rPr>
              <w:t>,0</w:t>
            </w:r>
          </w:p>
        </w:tc>
        <w:tc>
          <w:tcPr>
            <w:tcW w:w="0" w:type="auto"/>
          </w:tcPr>
          <w:p w14:paraId="702F1F4B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AD0681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34B7324D" w14:textId="77777777" w:rsidTr="00520DCC">
        <w:trPr>
          <w:trHeight w:val="119"/>
        </w:trPr>
        <w:tc>
          <w:tcPr>
            <w:tcW w:w="0" w:type="auto"/>
          </w:tcPr>
          <w:p w14:paraId="27CC9F72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8</w:t>
            </w:r>
          </w:p>
        </w:tc>
        <w:tc>
          <w:tcPr>
            <w:tcW w:w="0" w:type="auto"/>
            <w:vAlign w:val="bottom"/>
          </w:tcPr>
          <w:p w14:paraId="700D97BA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Livro publicado em editora com corpo editorial</w:t>
            </w:r>
            <w:r w:rsidRPr="001F76CA">
              <w:rPr>
                <w:sz w:val="22"/>
                <w:szCs w:val="22"/>
              </w:rPr>
              <w:tab/>
            </w:r>
          </w:p>
        </w:tc>
        <w:tc>
          <w:tcPr>
            <w:tcW w:w="0" w:type="auto"/>
          </w:tcPr>
          <w:p w14:paraId="5482A711" w14:textId="11FAD21A" w:rsidR="002A3E35" w:rsidRPr="00DC1654" w:rsidRDefault="002A3E35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1,</w:t>
            </w:r>
            <w:r w:rsidR="00CA04EC" w:rsidRPr="00DC1654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350119E" w14:textId="6080E0BD" w:rsidR="002A3E35" w:rsidRPr="00DC1654" w:rsidRDefault="00CA04EC" w:rsidP="00520DCC">
            <w:pPr>
              <w:jc w:val="center"/>
              <w:rPr>
                <w:sz w:val="22"/>
                <w:szCs w:val="22"/>
              </w:rPr>
            </w:pPr>
            <w:r w:rsidRPr="00DC1654">
              <w:rPr>
                <w:sz w:val="22"/>
                <w:szCs w:val="22"/>
              </w:rPr>
              <w:t>6</w:t>
            </w:r>
            <w:r w:rsidR="002A3E35" w:rsidRPr="00DC1654">
              <w:rPr>
                <w:sz w:val="22"/>
                <w:szCs w:val="22"/>
              </w:rPr>
              <w:t>,0</w:t>
            </w:r>
          </w:p>
        </w:tc>
        <w:tc>
          <w:tcPr>
            <w:tcW w:w="0" w:type="auto"/>
          </w:tcPr>
          <w:p w14:paraId="21C0971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4712C23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644E84B2" w14:textId="77777777" w:rsidTr="00520DCC">
        <w:trPr>
          <w:trHeight w:val="165"/>
        </w:trPr>
        <w:tc>
          <w:tcPr>
            <w:tcW w:w="0" w:type="auto"/>
          </w:tcPr>
          <w:p w14:paraId="731189EA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3.9</w:t>
            </w:r>
          </w:p>
        </w:tc>
        <w:tc>
          <w:tcPr>
            <w:tcW w:w="0" w:type="auto"/>
            <w:vAlign w:val="bottom"/>
          </w:tcPr>
          <w:p w14:paraId="02E4BCF7" w14:textId="77777777" w:rsidR="002A3E35" w:rsidRPr="001F76CA" w:rsidRDefault="002A3E35" w:rsidP="00520DCC">
            <w:pPr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 xml:space="preserve">Resenha em periódico com </w:t>
            </w:r>
            <w:proofErr w:type="spellStart"/>
            <w:r w:rsidRPr="001F76CA">
              <w:rPr>
                <w:sz w:val="22"/>
                <w:szCs w:val="22"/>
              </w:rPr>
              <w:t>Quali</w:t>
            </w:r>
            <w:r>
              <w:rPr>
                <w:sz w:val="22"/>
                <w:szCs w:val="22"/>
              </w:rPr>
              <w:t>s</w:t>
            </w:r>
            <w:proofErr w:type="spellEnd"/>
            <w:r>
              <w:rPr>
                <w:sz w:val="22"/>
                <w:szCs w:val="22"/>
              </w:rPr>
              <w:t>/CAPES2013-2016, Área Educação</w:t>
            </w:r>
          </w:p>
        </w:tc>
        <w:tc>
          <w:tcPr>
            <w:tcW w:w="0" w:type="auto"/>
          </w:tcPr>
          <w:p w14:paraId="1C31F306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0,2</w:t>
            </w:r>
          </w:p>
        </w:tc>
        <w:tc>
          <w:tcPr>
            <w:tcW w:w="0" w:type="auto"/>
          </w:tcPr>
          <w:p w14:paraId="4344F5DD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1,0</w:t>
            </w:r>
          </w:p>
        </w:tc>
        <w:tc>
          <w:tcPr>
            <w:tcW w:w="0" w:type="auto"/>
          </w:tcPr>
          <w:p w14:paraId="4798F11B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1668022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70210BD7" w14:textId="77777777" w:rsidTr="00520DCC">
        <w:trPr>
          <w:trHeight w:val="165"/>
        </w:trPr>
        <w:tc>
          <w:tcPr>
            <w:tcW w:w="0" w:type="auto"/>
            <w:gridSpan w:val="4"/>
          </w:tcPr>
          <w:p w14:paraId="33459388" w14:textId="77777777" w:rsidR="002A3E35" w:rsidRPr="001F76CA" w:rsidRDefault="002A3E35" w:rsidP="00520DCC">
            <w:pPr>
              <w:jc w:val="right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PONTUAÇÃO TOTAL ATINGIDA NO ITEM 3</w:t>
            </w:r>
          </w:p>
        </w:tc>
        <w:tc>
          <w:tcPr>
            <w:tcW w:w="0" w:type="auto"/>
          </w:tcPr>
          <w:p w14:paraId="0F398D58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DF020A4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  <w:r w:rsidRPr="001F76CA">
              <w:rPr>
                <w:sz w:val="22"/>
                <w:szCs w:val="22"/>
              </w:rPr>
              <w:t>-</w:t>
            </w:r>
          </w:p>
        </w:tc>
      </w:tr>
      <w:tr w:rsidR="002A3E35" w:rsidRPr="001F76CA" w14:paraId="273F624E" w14:textId="77777777" w:rsidTr="00520DCC">
        <w:trPr>
          <w:trHeight w:val="165"/>
        </w:trPr>
        <w:tc>
          <w:tcPr>
            <w:tcW w:w="0" w:type="auto"/>
            <w:gridSpan w:val="4"/>
          </w:tcPr>
          <w:p w14:paraId="3ED03642" w14:textId="77777777" w:rsidR="002A3E35" w:rsidRPr="001F76CA" w:rsidRDefault="002A3E35" w:rsidP="00520DCC">
            <w:pPr>
              <w:jc w:val="right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TOTAL GERAL OBTIDO NOS TRÊS ITENS</w:t>
            </w:r>
          </w:p>
        </w:tc>
        <w:tc>
          <w:tcPr>
            <w:tcW w:w="0" w:type="auto"/>
            <w:gridSpan w:val="2"/>
          </w:tcPr>
          <w:p w14:paraId="54BE6541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  <w:tr w:rsidR="002A3E35" w:rsidRPr="001F76CA" w14:paraId="24785BD2" w14:textId="77777777" w:rsidTr="00520DCC">
        <w:trPr>
          <w:trHeight w:val="165"/>
        </w:trPr>
        <w:tc>
          <w:tcPr>
            <w:tcW w:w="0" w:type="auto"/>
            <w:gridSpan w:val="4"/>
          </w:tcPr>
          <w:p w14:paraId="45AB0F32" w14:textId="77777777" w:rsidR="002A3E35" w:rsidRPr="001F76CA" w:rsidRDefault="002A3E35" w:rsidP="00520DCC">
            <w:pPr>
              <w:jc w:val="right"/>
              <w:rPr>
                <w:b/>
                <w:sz w:val="22"/>
                <w:szCs w:val="22"/>
              </w:rPr>
            </w:pPr>
            <w:r w:rsidRPr="001F76CA">
              <w:rPr>
                <w:b/>
                <w:sz w:val="22"/>
                <w:szCs w:val="22"/>
              </w:rPr>
              <w:t>TOTAL DE PONTOS VÁLIDOS (MÁXIMO 15 PONTOS)</w:t>
            </w:r>
          </w:p>
        </w:tc>
        <w:tc>
          <w:tcPr>
            <w:tcW w:w="0" w:type="auto"/>
            <w:gridSpan w:val="2"/>
          </w:tcPr>
          <w:p w14:paraId="4E72C83B" w14:textId="77777777" w:rsidR="002A3E35" w:rsidRPr="001F76CA" w:rsidRDefault="002A3E35" w:rsidP="00520DCC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8675FB5" w14:textId="77777777" w:rsidR="002A3E35" w:rsidRPr="00DE0776" w:rsidRDefault="002A3E35" w:rsidP="002A3E35">
      <w:pPr>
        <w:spacing w:line="0" w:lineRule="atLeast"/>
        <w:ind w:right="200"/>
        <w:jc w:val="center"/>
        <w:rPr>
          <w:b/>
          <w:sz w:val="24"/>
          <w:szCs w:val="24"/>
        </w:rPr>
      </w:pPr>
    </w:p>
    <w:p w14:paraId="70CF631D" w14:textId="77777777" w:rsidR="002A3E35" w:rsidRDefault="002A3E35" w:rsidP="002A3E35">
      <w:pPr>
        <w:spacing w:line="20" w:lineRule="exact"/>
        <w:rPr>
          <w:sz w:val="24"/>
        </w:rPr>
      </w:pPr>
    </w:p>
    <w:p w14:paraId="5F1A50DC" w14:textId="77777777" w:rsidR="002A3E35" w:rsidRDefault="002A3E35" w:rsidP="002A3E35">
      <w:pPr>
        <w:rPr>
          <w:b/>
        </w:rPr>
      </w:pPr>
    </w:p>
    <w:p w14:paraId="0F9CF58C" w14:textId="77777777" w:rsidR="002A3E35" w:rsidRDefault="002A3E35" w:rsidP="002A3E35">
      <w:pPr>
        <w:rPr>
          <w:b/>
        </w:rPr>
      </w:pPr>
    </w:p>
    <w:p w14:paraId="1384A55F" w14:textId="77777777" w:rsidR="002A3E35" w:rsidRDefault="002A3E35" w:rsidP="002A3E35">
      <w:pPr>
        <w:rPr>
          <w:b/>
        </w:rPr>
      </w:pPr>
    </w:p>
    <w:p w14:paraId="27F3F1A9" w14:textId="474B3F6B" w:rsidR="002A3E35" w:rsidRDefault="002A3E35" w:rsidP="004B035D">
      <w:pPr>
        <w:spacing w:after="160" w:line="259" w:lineRule="auto"/>
      </w:pPr>
    </w:p>
    <w:p w14:paraId="58A66A3E" w14:textId="2CB87ABF" w:rsidR="00C26ECB" w:rsidRPr="002A3E35" w:rsidRDefault="00C26ECB" w:rsidP="002A3E35"/>
    <w:sectPr w:rsidR="00C26ECB" w:rsidRPr="002A3E35" w:rsidSect="001F60D8">
      <w:headerReference w:type="default" r:id="rId7"/>
      <w:footerReference w:type="default" r:id="rId8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9B28D" w14:textId="77777777" w:rsidR="00C01F24" w:rsidRDefault="00C01F24">
      <w:r>
        <w:separator/>
      </w:r>
    </w:p>
  </w:endnote>
  <w:endnote w:type="continuationSeparator" w:id="0">
    <w:p w14:paraId="1934DEFE" w14:textId="77777777" w:rsidR="00C01F24" w:rsidRDefault="00C01F24">
      <w:r>
        <w:continuationSeparator/>
      </w:r>
    </w:p>
  </w:endnote>
  <w:endnote w:type="continuationNotice" w:id="1">
    <w:p w14:paraId="7B398DCE" w14:textId="77777777" w:rsidR="00C01F24" w:rsidRDefault="00C01F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6E712" w14:textId="30711F7D" w:rsidR="008111A3" w:rsidRPr="00616F93" w:rsidRDefault="008111A3">
    <w:pPr>
      <w:pStyle w:val="Rodap"/>
      <w:jc w:val="right"/>
    </w:pPr>
    <w:r w:rsidRPr="00616F93">
      <w:rPr>
        <w:sz w:val="20"/>
        <w:szCs w:val="20"/>
      </w:rPr>
      <w:fldChar w:fldCharType="begin"/>
    </w:r>
    <w:r w:rsidRPr="00616F93">
      <w:rPr>
        <w:sz w:val="20"/>
        <w:szCs w:val="20"/>
      </w:rPr>
      <w:instrText>PAGE  \* Arabic</w:instrText>
    </w:r>
    <w:r w:rsidRPr="00616F93">
      <w:rPr>
        <w:sz w:val="20"/>
        <w:szCs w:val="20"/>
      </w:rPr>
      <w:fldChar w:fldCharType="separate"/>
    </w:r>
    <w:r>
      <w:rPr>
        <w:noProof/>
        <w:sz w:val="20"/>
        <w:szCs w:val="20"/>
      </w:rPr>
      <w:t>14</w:t>
    </w:r>
    <w:r w:rsidRPr="00616F93">
      <w:rPr>
        <w:sz w:val="20"/>
        <w:szCs w:val="20"/>
      </w:rPr>
      <w:fldChar w:fldCharType="end"/>
    </w:r>
  </w:p>
  <w:p w14:paraId="1A9B8B89" w14:textId="77777777" w:rsidR="008111A3" w:rsidRDefault="008111A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035E9" w14:textId="77777777" w:rsidR="00C01F24" w:rsidRDefault="00C01F24">
      <w:r>
        <w:separator/>
      </w:r>
    </w:p>
  </w:footnote>
  <w:footnote w:type="continuationSeparator" w:id="0">
    <w:p w14:paraId="4990C2A3" w14:textId="77777777" w:rsidR="00C01F24" w:rsidRDefault="00C01F24">
      <w:r>
        <w:continuationSeparator/>
      </w:r>
    </w:p>
  </w:footnote>
  <w:footnote w:type="continuationNotice" w:id="1">
    <w:p w14:paraId="62C64812" w14:textId="77777777" w:rsidR="00C01F24" w:rsidRDefault="00C01F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393D" w14:textId="77777777" w:rsidR="008111A3" w:rsidRDefault="008111A3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89D9F0A" wp14:editId="11EB1A27">
              <wp:simplePos x="0" y="0"/>
              <wp:positionH relativeFrom="column">
                <wp:posOffset>1238885</wp:posOffset>
              </wp:positionH>
              <wp:positionV relativeFrom="paragraph">
                <wp:posOffset>138430</wp:posOffset>
              </wp:positionV>
              <wp:extent cx="3651250" cy="772795"/>
              <wp:effectExtent l="635" t="0" r="0" b="3175"/>
              <wp:wrapNone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1250" cy="772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CA12EC" w14:textId="77777777" w:rsidR="008111A3" w:rsidRPr="00096006" w:rsidRDefault="008111A3" w:rsidP="001F60D8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Cs/>
                              <w:sz w:val="20"/>
                              <w:szCs w:val="20"/>
                            </w:rPr>
                            <w:t>UNIVERSIDADE FEDERAL DO AMAPÁ</w:t>
                          </w:r>
                        </w:p>
                        <w:p w14:paraId="4244DB46" w14:textId="77777777" w:rsidR="008111A3" w:rsidRPr="00096006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PRÓ-REITORIA DE PESQUISA E PÓS-GRADUAÇÃO</w:t>
                          </w:r>
                        </w:p>
                        <w:p w14:paraId="669CE9DD" w14:textId="77777777" w:rsidR="008111A3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DEPARTAMENTO DE PÓS-GRADUAÇÃO</w:t>
                          </w:r>
                        </w:p>
                        <w:p w14:paraId="2CC4B088" w14:textId="77777777" w:rsidR="008111A3" w:rsidRPr="00096006" w:rsidRDefault="008111A3" w:rsidP="001F60D8">
                          <w:pPr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>Programa de Pós-Graduação</w:t>
                          </w:r>
                          <w:r w:rsidRPr="00096006">
                            <w:rPr>
                              <w:b/>
                              <w:bCs/>
                            </w:rPr>
                            <w:t xml:space="preserve"> em Educação </w:t>
                          </w:r>
                        </w:p>
                        <w:p w14:paraId="10B524CE" w14:textId="77777777" w:rsidR="008111A3" w:rsidRDefault="008111A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9D9F0A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97.55pt;margin-top:10.9pt;width:287.5pt;height:60.8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    <v:textbox>
                <w:txbxContent>
                  <w:p w14:paraId="6BCA12EC" w14:textId="77777777" w:rsidR="008111A3" w:rsidRPr="00096006" w:rsidRDefault="008111A3" w:rsidP="001F60D8"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bCs/>
                        <w:sz w:val="20"/>
                        <w:szCs w:val="20"/>
                      </w:rPr>
                      <w:t>UNIVERSIDADE FEDERAL DO AMAPÁ</w:t>
                    </w:r>
                  </w:p>
                  <w:p w14:paraId="4244DB46" w14:textId="77777777" w:rsidR="008111A3" w:rsidRPr="00096006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PRÓ-REITORIA DE PESQUISA E PÓS-GRADUAÇÃO</w:t>
                    </w:r>
                  </w:p>
                  <w:p w14:paraId="669CE9DD" w14:textId="77777777" w:rsidR="008111A3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DEPARTAMENTO DE PÓS-GRADUAÇÃO</w:t>
                    </w:r>
                  </w:p>
                  <w:p w14:paraId="2CC4B088" w14:textId="77777777" w:rsidR="008111A3" w:rsidRPr="00096006" w:rsidRDefault="008111A3" w:rsidP="001F60D8">
                    <w:pPr>
                      <w:jc w:val="center"/>
                    </w:pPr>
                    <w:r>
                      <w:rPr>
                        <w:b/>
                        <w:bCs/>
                      </w:rPr>
                      <w:t>Programa de Pós-Graduação</w:t>
                    </w:r>
                    <w:r w:rsidRPr="00096006">
                      <w:rPr>
                        <w:b/>
                        <w:bCs/>
                      </w:rPr>
                      <w:t xml:space="preserve"> em Educação </w:t>
                    </w:r>
                  </w:p>
                  <w:p w14:paraId="10B524CE" w14:textId="77777777" w:rsidR="008111A3" w:rsidRDefault="008111A3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0" allowOverlap="1" wp14:anchorId="035703A4" wp14:editId="3C336A45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E6E341" w14:textId="77777777" w:rsidR="008111A3" w:rsidRDefault="008111A3" w:rsidP="001F60D8">
    <w:pPr>
      <w:pStyle w:val="Cabealho"/>
      <w:jc w:val="right"/>
    </w:pPr>
    <w:r w:rsidRPr="001761C0">
      <w:rPr>
        <w:noProof/>
      </w:rPr>
      <w:drawing>
        <wp:inline distT="0" distB="0" distL="0" distR="0" wp14:anchorId="1B809BAE" wp14:editId="2FE1280C">
          <wp:extent cx="895350" cy="419100"/>
          <wp:effectExtent l="0" t="0" r="0" b="0"/>
          <wp:docPr id="5" name="Imagem 5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A90576" w14:textId="77777777" w:rsidR="008111A3" w:rsidRPr="005E3A25" w:rsidRDefault="008111A3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 w15:restartNumberingAfterBreak="0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 w15:restartNumberingAfterBreak="0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 w15:restartNumberingAfterBreak="0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formsDesign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TYxMLc1NDU2MLCyUdpeDU4uLM/DyQAtNaACNHJtAsAAAA"/>
  </w:docVars>
  <w:rsids>
    <w:rsidRoot w:val="00745ABB"/>
    <w:rsid w:val="000616E5"/>
    <w:rsid w:val="00070D0F"/>
    <w:rsid w:val="0007757B"/>
    <w:rsid w:val="000832DF"/>
    <w:rsid w:val="00094959"/>
    <w:rsid w:val="000A0E5A"/>
    <w:rsid w:val="000B6ABE"/>
    <w:rsid w:val="000C60C4"/>
    <w:rsid w:val="000E0CD4"/>
    <w:rsid w:val="00121E42"/>
    <w:rsid w:val="001460CA"/>
    <w:rsid w:val="00154D91"/>
    <w:rsid w:val="001573FA"/>
    <w:rsid w:val="00165D2F"/>
    <w:rsid w:val="001D134D"/>
    <w:rsid w:val="001D250E"/>
    <w:rsid w:val="001E0558"/>
    <w:rsid w:val="001E6C1D"/>
    <w:rsid w:val="001F60D8"/>
    <w:rsid w:val="001F76CA"/>
    <w:rsid w:val="00200D19"/>
    <w:rsid w:val="002343A9"/>
    <w:rsid w:val="002552C9"/>
    <w:rsid w:val="00285A5F"/>
    <w:rsid w:val="002A3E35"/>
    <w:rsid w:val="00306243"/>
    <w:rsid w:val="00312A6C"/>
    <w:rsid w:val="00355F3D"/>
    <w:rsid w:val="003B600B"/>
    <w:rsid w:val="003D6C3B"/>
    <w:rsid w:val="00423234"/>
    <w:rsid w:val="00424DE5"/>
    <w:rsid w:val="00437B91"/>
    <w:rsid w:val="0045244A"/>
    <w:rsid w:val="004B035D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855E4"/>
    <w:rsid w:val="00694B99"/>
    <w:rsid w:val="006B470A"/>
    <w:rsid w:val="006C7CCC"/>
    <w:rsid w:val="006D3BAD"/>
    <w:rsid w:val="006D4F84"/>
    <w:rsid w:val="0070042F"/>
    <w:rsid w:val="00711544"/>
    <w:rsid w:val="0071778B"/>
    <w:rsid w:val="00745ABB"/>
    <w:rsid w:val="007B1788"/>
    <w:rsid w:val="007B3CF6"/>
    <w:rsid w:val="007D2C4B"/>
    <w:rsid w:val="008111A3"/>
    <w:rsid w:val="00812F7A"/>
    <w:rsid w:val="008A3893"/>
    <w:rsid w:val="008E15AB"/>
    <w:rsid w:val="009027D0"/>
    <w:rsid w:val="00916F79"/>
    <w:rsid w:val="00921AB8"/>
    <w:rsid w:val="00933F11"/>
    <w:rsid w:val="009415E1"/>
    <w:rsid w:val="009C3284"/>
    <w:rsid w:val="00A3164F"/>
    <w:rsid w:val="00A34CFB"/>
    <w:rsid w:val="00A85E9C"/>
    <w:rsid w:val="00B06611"/>
    <w:rsid w:val="00B14C7C"/>
    <w:rsid w:val="00B264E1"/>
    <w:rsid w:val="00B34E2D"/>
    <w:rsid w:val="00B357FD"/>
    <w:rsid w:val="00B8289A"/>
    <w:rsid w:val="00B86BF9"/>
    <w:rsid w:val="00BF41A4"/>
    <w:rsid w:val="00C01F24"/>
    <w:rsid w:val="00C17613"/>
    <w:rsid w:val="00C20E61"/>
    <w:rsid w:val="00C26ECB"/>
    <w:rsid w:val="00CA04EC"/>
    <w:rsid w:val="00CA6A68"/>
    <w:rsid w:val="00DC1654"/>
    <w:rsid w:val="00DD4F80"/>
    <w:rsid w:val="00DE0776"/>
    <w:rsid w:val="00DE450B"/>
    <w:rsid w:val="00DE4FFE"/>
    <w:rsid w:val="00E005A3"/>
    <w:rsid w:val="00E04875"/>
    <w:rsid w:val="00E334A4"/>
    <w:rsid w:val="00E46FF7"/>
    <w:rsid w:val="00EA39AA"/>
    <w:rsid w:val="00EB437F"/>
    <w:rsid w:val="00EB4C14"/>
    <w:rsid w:val="00ED7138"/>
    <w:rsid w:val="00F409C5"/>
    <w:rsid w:val="00F449F6"/>
    <w:rsid w:val="00F764DA"/>
    <w:rsid w:val="00FE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A9C65"/>
  <w15:chartTrackingRefBased/>
  <w15:docId w15:val="{66CC33E3-1ED9-43A2-97DF-E40AC7714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Adalberto Pereira</dc:creator>
  <cp:keywords/>
  <dc:description/>
  <cp:lastModifiedBy>Alexandre Pereira</cp:lastModifiedBy>
  <cp:revision>2</cp:revision>
  <cp:lastPrinted>2018-06-24T21:01:00Z</cp:lastPrinted>
  <dcterms:created xsi:type="dcterms:W3CDTF">2019-05-12T14:36:00Z</dcterms:created>
  <dcterms:modified xsi:type="dcterms:W3CDTF">2019-05-12T14:36:00Z</dcterms:modified>
</cp:coreProperties>
</file>